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7CE9FB17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</w:t>
      </w:r>
      <w:r w:rsidR="0055308F">
        <w:rPr>
          <w:sz w:val="24"/>
          <w:szCs w:val="24"/>
          <w:lang w:val="en-GB"/>
        </w:rPr>
        <w:t>olorado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7AEFC8D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55308F">
        <w:rPr>
          <w:sz w:val="22"/>
          <w:szCs w:val="22"/>
          <w:lang w:val="en-GB"/>
        </w:rPr>
        <w:t>:</w:t>
      </w:r>
    </w:p>
    <w:p w14:paraId="5F1B6FFB" w14:textId="1871FC44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91 days if the Tenancy is 1 year or longer.</w:t>
      </w:r>
    </w:p>
    <w:p w14:paraId="67E77E30" w14:textId="50E58F73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8 days if the Tenancy is 6 months to less than 1 year.</w:t>
      </w:r>
    </w:p>
    <w:p w14:paraId="11BD02C6" w14:textId="21226C51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7 days if the Tenancy is 1 month to less than 6 months.</w:t>
      </w:r>
    </w:p>
    <w:p w14:paraId="40A235D2" w14:textId="6FFA7515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3 days if the Tenancy is 1 week to less than 1 month.</w:t>
      </w:r>
    </w:p>
    <w:p w14:paraId="766A8D47" w14:textId="085A5754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1 days if the Tenancy is less than 1 week.</w:t>
      </w:r>
    </w:p>
    <w:p w14:paraId="0CD4E5AB" w14:textId="57CF90AD" w:rsidR="0055308F" w:rsidRPr="0055308F" w:rsidRDefault="0055308F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BBDFFC" w14:textId="77777777" w:rsidR="00B066DB" w:rsidRDefault="00B066DB" w:rsidP="00CB37D9">
      <w:pPr>
        <w:spacing w:after="0" w:line="240" w:lineRule="auto"/>
      </w:pPr>
      <w:r>
        <w:separator/>
      </w:r>
    </w:p>
  </w:endnote>
  <w:endnote w:type="continuationSeparator" w:id="0">
    <w:p w14:paraId="591A885B" w14:textId="77777777" w:rsidR="00B066DB" w:rsidRDefault="00B066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33355" w14:textId="77777777" w:rsidR="004569B0" w:rsidRDefault="004569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FFCECDF" w:rsidR="00CB37D9" w:rsidRPr="004569B0" w:rsidRDefault="00CB37D9" w:rsidP="004569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A721" w14:textId="77777777" w:rsidR="004569B0" w:rsidRDefault="00456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837730" w14:textId="77777777" w:rsidR="00B066DB" w:rsidRDefault="00B066DB" w:rsidP="00CB37D9">
      <w:pPr>
        <w:spacing w:after="0" w:line="240" w:lineRule="auto"/>
      </w:pPr>
      <w:r>
        <w:separator/>
      </w:r>
    </w:p>
  </w:footnote>
  <w:footnote w:type="continuationSeparator" w:id="0">
    <w:p w14:paraId="5AAFF0F8" w14:textId="77777777" w:rsidR="00B066DB" w:rsidRDefault="00B066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ED2C7" w14:textId="77777777" w:rsidR="004569B0" w:rsidRDefault="004569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560C9A7" w:rsidR="00AD6FC0" w:rsidRPr="004569B0" w:rsidRDefault="00AD6FC0" w:rsidP="004569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CBAB4" w14:textId="77777777" w:rsidR="004569B0" w:rsidRDefault="004569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33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569B0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066DB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19</Words>
  <Characters>1822</Characters>
  <Application/>
  <DocSecurity>0</DocSecurity>
  <Lines>15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137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